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ECC" w:rsidRDefault="002C41BD" w:rsidP="002C41BD">
      <w:pPr>
        <w:jc w:val="right"/>
      </w:pPr>
      <w:r>
        <w:t>Joseph Jinn</w:t>
      </w:r>
    </w:p>
    <w:p w:rsidR="002C41BD" w:rsidRDefault="002C41BD" w:rsidP="002C41BD">
      <w:pPr>
        <w:jc w:val="center"/>
      </w:pPr>
      <w:r>
        <w:t>CS 344 – Artificial Intelligence – Homework 4 – Part 1</w:t>
      </w:r>
    </w:p>
    <w:p w:rsidR="002C41BD" w:rsidRDefault="002C41BD" w:rsidP="002C41BD">
      <w:pPr>
        <w:jc w:val="center"/>
      </w:pPr>
      <w:r>
        <w:t>Deep Neural Networks – Bust or Breakthrough?</w:t>
      </w:r>
    </w:p>
    <w:p w:rsidR="002C41BD" w:rsidRDefault="002C41BD" w:rsidP="002C41BD">
      <w:r>
        <w:t>Placeholder</w:t>
      </w:r>
      <w:bookmarkStart w:id="0" w:name="_GoBack"/>
      <w:bookmarkEnd w:id="0"/>
    </w:p>
    <w:sectPr w:rsidR="002C4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MTEwNTQ1MLM0NzJU0lEKTi0uzszPAykwrAUAVUv78SwAAAA="/>
  </w:docVars>
  <w:rsids>
    <w:rsidRoot w:val="00C175D7"/>
    <w:rsid w:val="002C41BD"/>
    <w:rsid w:val="00C175D7"/>
    <w:rsid w:val="00E7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03BDC"/>
  <w15:chartTrackingRefBased/>
  <w15:docId w15:val="{F907ECF0-E009-477C-888A-D8BD2633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9-03-30T18:27:00Z</dcterms:created>
  <dcterms:modified xsi:type="dcterms:W3CDTF">2019-03-30T18:28:00Z</dcterms:modified>
</cp:coreProperties>
</file>